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F2142" w:rsidR="00104B99" w:rsidP="6F0A4765" w:rsidRDefault="008263B6" w14:paraId="74A55256" w14:textId="797BD7D4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NOTICE OF FUNDING AVAILABILITY </w:t>
      </w:r>
    </w:p>
    <w:p w:rsidRPr="004F2142" w:rsidR="00104B99" w:rsidP="6F0A4765" w:rsidRDefault="008263B6" w14:paraId="52ABAB53" w14:textId="452FD262">
      <w:pPr>
        <w:jc w:val="center"/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</w:pPr>
      <w:r w:rsidRPr="6F0A4765" w:rsidR="000A0DE0"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  <w:t>Mayor’s Office on African Affairs</w:t>
      </w:r>
      <w:r w:rsidRPr="6F0A4765" w:rsidR="22DCC27B"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  <w:t xml:space="preserve"> </w:t>
      </w:r>
    </w:p>
    <w:p w:rsidRPr="004F2142" w:rsidR="00104B99" w:rsidP="6F0A4765" w:rsidRDefault="008263B6" w14:paraId="587685D0" w14:textId="61CE7C74">
      <w:pPr>
        <w:jc w:val="center"/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</w:pPr>
      <w:r w:rsidRPr="6F0A4765" w:rsidR="1958B445"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  <w:t xml:space="preserve">FY22 </w:t>
      </w:r>
      <w:r w:rsidRPr="6F0A4765" w:rsidR="22DCC27B">
        <w:rPr>
          <w:rFonts w:ascii="Times New Roman" w:hAnsi="Times New Roman" w:eastAsia="Times New Roman" w:cs="Times New Roman"/>
          <w:b w:val="1"/>
          <w:bCs w:val="1"/>
          <w:color w:val="C00000"/>
          <w:sz w:val="24"/>
          <w:szCs w:val="24"/>
        </w:rPr>
        <w:t>African Community Grant</w:t>
      </w:r>
    </w:p>
    <w:p w:rsidR="00104B99" w:rsidP="6F0A4765" w:rsidRDefault="008263B6" w14:paraId="55F86D8E" w14:textId="77777777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Background Information: </w:t>
      </w:r>
    </w:p>
    <w:p w:rsidR="00104B99" w:rsidP="6F0A4765" w:rsidRDefault="008263B6" w14:paraId="368FB721" w14:textId="7E213EA2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The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>Mayor’s Office on African Affairs</w:t>
      </w:r>
      <w:r w:rsidRPr="6F0A4765" w:rsidR="004C6AF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>(MOAA)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is soliciting grant applications for its FY 2022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>African Community Grant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from qualified Community-Based Organizations (CBOs) providing direct services to the District’s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>African residents in areas of need in the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community.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00104B99" w:rsidP="6F0A4765" w:rsidRDefault="008263B6" w14:paraId="42713EF6" w14:textId="77777777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>Funding priority areas identified for FY 2022 are aligned with Mayor Muriel Bowser’s administration budget priorities:</w:t>
      </w:r>
    </w:p>
    <w:tbl>
      <w:tblPr>
        <w:tblStyle w:val="a"/>
        <w:tblW w:w="957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788"/>
        <w:gridCol w:w="4788"/>
      </w:tblGrid>
      <w:tr w:rsidR="00104B99" w:rsidTr="6F0A4765" w14:paraId="176B7C0A" w14:textId="77777777">
        <w:tc>
          <w:tcPr>
            <w:tcW w:w="4788" w:type="dxa"/>
            <w:tcMar/>
          </w:tcPr>
          <w:p w:rsidR="00104B99" w:rsidP="6F0A4765" w:rsidRDefault="008263B6" w14:paraId="0D893245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 xml:space="preserve">Education </w:t>
            </w:r>
          </w:p>
          <w:p w:rsidR="00104B99" w:rsidP="6F0A4765" w:rsidRDefault="008263B6" w14:paraId="635A3ECE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>Jobs &amp; Economic Development</w:t>
            </w:r>
          </w:p>
          <w:p w:rsidR="00104B99" w:rsidP="6F0A4765" w:rsidRDefault="008263B6" w14:paraId="18285874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>Public Safety</w:t>
            </w:r>
          </w:p>
          <w:p w:rsidR="00104B99" w:rsidP="6F0A4765" w:rsidRDefault="008263B6" w14:paraId="5ED6180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>Civic Engagement</w:t>
            </w:r>
          </w:p>
        </w:tc>
        <w:tc>
          <w:tcPr>
            <w:tcW w:w="4788" w:type="dxa"/>
            <w:tcMar/>
          </w:tcPr>
          <w:p w:rsidR="00104B99" w:rsidP="6F0A4765" w:rsidRDefault="008263B6" w14:paraId="5664C618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>Health &amp; Wellness</w:t>
            </w:r>
          </w:p>
          <w:p w:rsidR="00104B99" w:rsidP="6F0A4765" w:rsidRDefault="008263B6" w14:paraId="731062BA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>Youth Engagement</w:t>
            </w:r>
          </w:p>
          <w:p w:rsidR="00104B99" w:rsidP="6F0A4765" w:rsidRDefault="008263B6" w14:paraId="56A87BDF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  <w:t xml:space="preserve">Arts &amp; Creative Economy </w:t>
            </w:r>
          </w:p>
          <w:p w:rsidR="00104B99" w:rsidP="6F0A4765" w:rsidRDefault="008263B6" w14:paraId="18A4EF0F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F0A4765" w:rsidR="008263B6">
              <w:rPr>
                <w:rFonts w:ascii="Times New Roman" w:hAnsi="Times New Roman" w:eastAsia="Times New Roman" w:cs="Times New Roman"/>
                <w:sz w:val="24"/>
                <w:szCs w:val="24"/>
              </w:rPr>
              <w:t>COVID-19 Recovery</w:t>
            </w:r>
          </w:p>
          <w:p w:rsidR="00104B99" w:rsidP="6F0A4765" w:rsidRDefault="00104B99" w14:paraId="0A73CC2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</w:rPr>
            </w:pPr>
          </w:p>
        </w:tc>
      </w:tr>
      <w:tr w:rsidR="00104B99" w:rsidTr="6F0A4765" w14:paraId="4FC113D0" w14:textId="77777777">
        <w:tc>
          <w:tcPr>
            <w:tcW w:w="4788" w:type="dxa"/>
            <w:tcMar/>
          </w:tcPr>
          <w:p w:rsidR="00104B99" w:rsidP="6F0A4765" w:rsidRDefault="00104B99" w14:paraId="118241E2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  <w:tcMar/>
          </w:tcPr>
          <w:p w:rsidR="00104B99" w:rsidP="6F0A4765" w:rsidRDefault="00104B99" w14:paraId="4D26420F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</w:tbl>
    <w:p w:rsidR="00104B99" w:rsidP="6F0A4765" w:rsidRDefault="008263B6" w14:paraId="3D21EEA6" w14:textId="77777777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Eligibility Criteria:    </w:t>
      </w:r>
    </w:p>
    <w:p w:rsidR="00104B99" w:rsidP="6F0A4765" w:rsidRDefault="008263B6" w14:paraId="59CD3935" w14:textId="37DD3E03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Organizations </w:t>
      </w:r>
      <w:r w:rsidRPr="6F0A4765" w:rsidR="000A0DE0">
        <w:rPr>
          <w:rFonts w:ascii="Times New Roman" w:hAnsi="Times New Roman" w:eastAsia="Times New Roman" w:cs="Times New Roman"/>
          <w:sz w:val="24"/>
          <w:szCs w:val="24"/>
        </w:rPr>
        <w:t>that meet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the following eligibility requirements at the time of application may apply:</w:t>
      </w:r>
    </w:p>
    <w:p w:rsidR="00104B99" w:rsidP="6F0A4765" w:rsidRDefault="008263B6" w14:paraId="31189D77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80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Be a Community-Based Organization (CBO) with a Federal 501(c)(3) tax-exempt status or evidence of fiscal agent relationship with a 501 (c)(3)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rganization;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</w:p>
    <w:p w:rsidR="00104B99" w:rsidP="6F0A4765" w:rsidRDefault="008263B6" w14:paraId="185DB7B3" w14:textId="5603A7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organization or program serves the District’s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 xml:space="preserve">African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esidents or business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wners;</w:t>
      </w:r>
    </w:p>
    <w:p w:rsidR="00104B99" w:rsidP="6F0A4765" w:rsidRDefault="008263B6" w14:paraId="5E5CFCDB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organization’s principal place of business is located in the District of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olumbia;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</w:p>
    <w:p w:rsidR="00104B99" w:rsidP="6F0A4765" w:rsidRDefault="008263B6" w14:paraId="305D4B8E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ll services and programming to receive funds must be provided in the District of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olumbia;</w:t>
      </w:r>
    </w:p>
    <w:p w:rsidR="00104B99" w:rsidP="6F0A4765" w:rsidRDefault="008263B6" w14:paraId="062852F1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organization is currently registered in good standing with the DC Department of Consumer &amp; Regulatory Affairs, Corporation Division, and the Office of Tax and 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Revenue;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</w:p>
    <w:p w:rsidR="00104B99" w:rsidP="6F0A4765" w:rsidRDefault="008263B6" w14:paraId="54029E8C" w14:textId="5BDA786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80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urrent grantees must be current on any reporting obligations for the FY2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>1</w:t>
      </w:r>
      <w:r w:rsidRPr="6F0A4765" w:rsidR="008263B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grant cycle and progress towards deliverables will be considered.</w:t>
      </w:r>
    </w:p>
    <w:p w:rsidR="00104B99" w:rsidP="6F0A4765" w:rsidRDefault="008263B6" w14:paraId="03894724" w14:textId="77777777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gram Scope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>:</w:t>
      </w:r>
    </w:p>
    <w:p w:rsidR="00104B99" w:rsidP="6F0A4765" w:rsidRDefault="008263B6" w14:paraId="391F7445" w14:textId="4324ED98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In FY 2022, </w:t>
      </w:r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 xml:space="preserve">MOAA’s African Community Grant 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will fund programs with demonstrated ties to Mayor Bowser’s priority areas and community needs in the following program areas: economic and workforce development, youth engagement and education, health education, linkage to human services, , promotion of the arts and humanities, and recovery from the COVID-19 pandemic and corresponding public health emergency. </w:t>
      </w:r>
    </w:p>
    <w:p w:rsidR="00743026" w:rsidP="6F0A4765" w:rsidRDefault="00743026" w14:paraId="54B23285" w14:textId="77777777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00104B99" w:rsidP="6F0A4765" w:rsidRDefault="008263B6" w14:paraId="06BC3AC2" w14:textId="61D800AF">
      <w:pPr>
        <w:pStyle w:val="Normal"/>
        <w:spacing w:before="280" w:after="28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Release Date of RFA:</w:t>
      </w:r>
      <w:r w:rsidRPr="6F0A4765" w:rsidR="211D8A9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6F0A4765" w:rsidR="296C647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nday, July 12</w:t>
      </w:r>
      <w:r w:rsidRPr="6F0A4765" w:rsidR="296C647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>th</w:t>
      </w:r>
      <w:r w:rsidRPr="6F0A4765" w:rsidR="296C647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2021 </w:t>
      </w:r>
      <w:r>
        <w:tab/>
      </w:r>
    </w:p>
    <w:p w:rsidR="00104B99" w:rsidP="6F0A4765" w:rsidRDefault="008263B6" w14:paraId="7E26E716" w14:textId="77777777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vailability of RFA:</w:t>
      </w:r>
      <w:r>
        <w:tab/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>The RFA will be posted on MOCA’s website (communityaffairs.dc.gov) &amp; on the District’s Grant Clearinghouse Website</w:t>
      </w:r>
    </w:p>
    <w:p w:rsidR="008263B6" w:rsidP="6F0A4765" w:rsidRDefault="008263B6" w14:paraId="38E14FB1" w14:textId="658961F3">
      <w:pPr>
        <w:pStyle w:val="Normal"/>
        <w:bidi w:val="0"/>
        <w:spacing w:before="280" w:beforeAutospacing="off" w:after="280" w:afterAutospacing="off" w:line="259" w:lineRule="auto"/>
        <w:ind w:left="0" w:right="0"/>
        <w:jc w:val="both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mount</w:t>
      </w: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of Awards:</w:t>
      </w:r>
      <w:r>
        <w:tab/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>Eligible organizations can be awarded u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p to </w:t>
      </w:r>
      <w:r w:rsidRPr="6F0A4765" w:rsidR="1F4A22D3">
        <w:rPr>
          <w:rFonts w:ascii="Times New Roman" w:hAnsi="Times New Roman" w:eastAsia="Times New Roman" w:cs="Times New Roman"/>
          <w:sz w:val="24"/>
          <w:szCs w:val="24"/>
        </w:rPr>
        <w:t>$1</w:t>
      </w:r>
      <w:r w:rsidRPr="6F0A4765" w:rsidR="2F473004">
        <w:rPr>
          <w:rFonts w:ascii="Times New Roman" w:hAnsi="Times New Roman" w:eastAsia="Times New Roman" w:cs="Times New Roman"/>
          <w:sz w:val="24"/>
          <w:szCs w:val="24"/>
        </w:rPr>
        <w:t>5</w:t>
      </w:r>
      <w:r w:rsidRPr="6F0A4765" w:rsidR="1F4A22D3">
        <w:rPr>
          <w:rFonts w:ascii="Times New Roman" w:hAnsi="Times New Roman" w:eastAsia="Times New Roman" w:cs="Times New Roman"/>
          <w:sz w:val="24"/>
          <w:szCs w:val="24"/>
        </w:rPr>
        <w:t>,000</w:t>
      </w:r>
    </w:p>
    <w:p w:rsidR="008263B6" w:rsidP="6F0A4765" w:rsidRDefault="008263B6" w14:paraId="41347C29" w14:textId="20D74366">
      <w:pPr>
        <w:spacing w:before="280" w:after="28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Length of Awards: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Grant awards are for FY 2022</w:t>
      </w:r>
    </w:p>
    <w:p w:rsidR="008263B6" w:rsidP="6F0A4765" w:rsidRDefault="008263B6" w14:paraId="1B7CBA69" w14:textId="1AA0AD23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erformance Period: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October 1, 2021 – September 30, 2022</w:t>
      </w:r>
    </w:p>
    <w:p w:rsidR="67E7EC91" w:rsidP="6F0A4765" w:rsidRDefault="67E7EC91" w14:paraId="23946D4A" w14:textId="7A4EEC92">
      <w:pPr>
        <w:spacing w:before="280" w:after="28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F0A4765" w:rsidR="67E7EC9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-Bidder’s Conference: </w:t>
      </w:r>
      <w:r w:rsidRPr="6F0A4765" w:rsidR="67E7EC9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11:00 AM, Friday, July 16</w:t>
      </w:r>
      <w:r w:rsidRPr="6F0A4765" w:rsidR="67E7EC9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superscript"/>
          <w:lang w:val="en-US"/>
        </w:rPr>
        <w:t xml:space="preserve">th, </w:t>
      </w:r>
      <w:r w:rsidRPr="6F0A4765" w:rsidR="67E7EC9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021</w:t>
      </w:r>
      <w:r w:rsidRPr="6F0A4765" w:rsidR="67E7EC9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hyperlink r:id="R1e53f363aa9f4c49">
        <w:r w:rsidRPr="6F0A4765" w:rsidR="67E7EC91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Virtual Meeting Link Here</w:t>
        </w:r>
      </w:hyperlink>
    </w:p>
    <w:p w:rsidR="008263B6" w:rsidP="6F0A4765" w:rsidRDefault="008263B6" w14:paraId="2871EBA3" w14:textId="4F31CCEA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Point of Contact: </w:t>
      </w:r>
      <w:proofErr w:type="spellStart"/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>Semhal</w:t>
      </w:r>
      <w:proofErr w:type="spellEnd"/>
      <w:r w:rsidRPr="6F0A4765" w:rsidR="0066046D">
        <w:rPr>
          <w:rFonts w:ascii="Times New Roman" w:hAnsi="Times New Roman" w:eastAsia="Times New Roman" w:cs="Times New Roman"/>
          <w:sz w:val="24"/>
          <w:szCs w:val="24"/>
        </w:rPr>
        <w:t xml:space="preserve"> Hagos, Grant Management S</w:t>
      </w:r>
      <w:r w:rsidRPr="6F0A4765" w:rsidR="000A0DE0">
        <w:rPr>
          <w:rFonts w:ascii="Times New Roman" w:hAnsi="Times New Roman" w:eastAsia="Times New Roman" w:cs="Times New Roman"/>
          <w:sz w:val="24"/>
          <w:szCs w:val="24"/>
        </w:rPr>
        <w:t>pecialist</w:t>
      </w:r>
    </w:p>
    <w:p w:rsidR="008263B6" w:rsidP="6F0A4765" w:rsidRDefault="008263B6" w14:paraId="772984A2" w14:textId="2A14A331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hone:</w:t>
      </w:r>
      <w:r w:rsidRPr="6F0A4765" w:rsidR="008263B6">
        <w:rPr>
          <w:rFonts w:ascii="Times New Roman" w:hAnsi="Times New Roman" w:eastAsia="Times New Roman" w:cs="Times New Roman"/>
          <w:sz w:val="24"/>
          <w:szCs w:val="24"/>
        </w:rPr>
        <w:t xml:space="preserve">  </w:t>
      </w:r>
      <w:r w:rsidRPr="6F0A4765" w:rsidR="000A0DE0">
        <w:rPr>
          <w:rFonts w:ascii="Times New Roman" w:hAnsi="Times New Roman" w:eastAsia="Times New Roman" w:cs="Times New Roman"/>
          <w:sz w:val="24"/>
          <w:szCs w:val="24"/>
        </w:rPr>
        <w:t>202-215-1229</w:t>
      </w:r>
    </w:p>
    <w:p w:rsidR="008263B6" w:rsidP="6F0A4765" w:rsidRDefault="008263B6" w14:paraId="0E39C2FA" w14:textId="40672F01">
      <w:pPr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Email: </w:t>
      </w:r>
      <w:hyperlink r:id="Rd6984e5fd8e04cf4">
        <w:r w:rsidRPr="6F0A4765" w:rsidR="000A0DE0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Semhal.hagos@dc.gov</w:t>
        </w:r>
      </w:hyperlink>
    </w:p>
    <w:p w:rsidR="00104B99" w:rsidP="6F0A4765" w:rsidRDefault="008263B6" w14:paraId="460684BD" w14:textId="444EC990">
      <w:pPr>
        <w:pStyle w:val="Normal"/>
        <w:spacing w:before="280" w:after="280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Deadline for Electronic Submission:  5:00PM on Friday, July 30, 2021 via </w:t>
      </w:r>
      <w:proofErr w:type="spellStart"/>
      <w:r w:rsidRPr="6F0A4765" w:rsidR="008263B6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ZoomGrants</w:t>
      </w:r>
      <w:proofErr w:type="spellEnd"/>
    </w:p>
    <w:sectPr w:rsidR="00104B99"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97FD1" w:rsidRDefault="00997FD1" w14:paraId="299A28BB" w14:textId="77777777">
      <w:r>
        <w:separator/>
      </w:r>
    </w:p>
  </w:endnote>
  <w:endnote w:type="continuationSeparator" w:id="0">
    <w:p w:rsidR="00997FD1" w:rsidRDefault="00997FD1" w14:paraId="56F79EE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04B99" w:rsidRDefault="00104B99" w14:paraId="44A473B6" w14:textId="77777777">
    <w:pPr>
      <w:spacing w:after="200" w:line="276" w:lineRule="auto"/>
      <w:jc w:val="center"/>
      <w:rPr>
        <w:rFonts w:ascii="Garamond" w:hAnsi="Garamond" w:eastAsia="Garamond" w:cs="Garamond"/>
        <w:b/>
        <w:i/>
        <w:color w:val="FF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97FD1" w:rsidRDefault="00997FD1" w14:paraId="5C7C3DC3" w14:textId="77777777">
      <w:r>
        <w:separator/>
      </w:r>
    </w:p>
  </w:footnote>
  <w:footnote w:type="continuationSeparator" w:id="0">
    <w:p w:rsidR="00997FD1" w:rsidRDefault="00997FD1" w14:paraId="16451F1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04B99" w:rsidRDefault="00104B99" w14:paraId="31779733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1A039C"/>
    <w:multiLevelType w:val="multilevel"/>
    <w:tmpl w:val="5C4A0F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" w15:restartNumberingAfterBreak="0">
    <w:nsid w:val="61FA0702"/>
    <w:multiLevelType w:val="multilevel"/>
    <w:tmpl w:val="2A0C64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E3NzE2NLIwMDVR0lEKTi0uzszPAykwrAUAvCL76iwAAAA="/>
  </w:docVars>
  <w:rsids>
    <w:rsidRoot w:val="00104B99"/>
    <w:rsid w:val="00040ACB"/>
    <w:rsid w:val="000A0DE0"/>
    <w:rsid w:val="000B28F4"/>
    <w:rsid w:val="00104B99"/>
    <w:rsid w:val="004C6AFC"/>
    <w:rsid w:val="004F2142"/>
    <w:rsid w:val="00630F1D"/>
    <w:rsid w:val="0066046D"/>
    <w:rsid w:val="00743026"/>
    <w:rsid w:val="008263B6"/>
    <w:rsid w:val="00997FD1"/>
    <w:rsid w:val="00B577FA"/>
    <w:rsid w:val="00EF1F1D"/>
    <w:rsid w:val="07B6B38C"/>
    <w:rsid w:val="180AA344"/>
    <w:rsid w:val="1958B445"/>
    <w:rsid w:val="1D6D692F"/>
    <w:rsid w:val="1E83ACD1"/>
    <w:rsid w:val="1F4A22D3"/>
    <w:rsid w:val="211D8A90"/>
    <w:rsid w:val="22DCC27B"/>
    <w:rsid w:val="27B53EE8"/>
    <w:rsid w:val="296C6474"/>
    <w:rsid w:val="2F473004"/>
    <w:rsid w:val="430D8E53"/>
    <w:rsid w:val="464FD06F"/>
    <w:rsid w:val="4B898818"/>
    <w:rsid w:val="5D153D57"/>
    <w:rsid w:val="67E7EC91"/>
    <w:rsid w:val="6C386A36"/>
    <w:rsid w:val="6F0A4765"/>
    <w:rsid w:val="7087B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25676"/>
  <w15:docId w15:val="{202A3419-E0C0-4E22-AED9-7E292B3C836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C67C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E5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54E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4E5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54E5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4E5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54E59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73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20F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B7B3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8263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63B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263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63B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263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hyperlink" Target="https://dcnet.webex.com/dcnet/j.php?MTID=mdca34f226718999b58631f3766c68c62" TargetMode="External" Id="R1e53f363aa9f4c49" /><Relationship Type="http://schemas.openxmlformats.org/officeDocument/2006/relationships/hyperlink" Target="mailto:Semhal.hagos@dc.gov" TargetMode="External" Id="Rd6984e5fd8e04cf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hDL29jc+PY1essU8CAmtd3msmg==">AMUW2mWgIG5k6kIeHKb2KyRRnTXbthR+ixJaDnCEp/firEK7ODMWeCdZbXjZkQ88XUhBlvetpMte/gucdBPgqukKso9rU9ApkBpL2unqYWM3zYQZfGn2a4fHnYUUhiZ5/y9H4RR14Ne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ervUS;eduardo.perdomo@dc.gov</dc:creator>
  <lastModifiedBy>Yabroff, Thomas (EOM)</lastModifiedBy>
  <revision>4</revision>
  <dcterms:created xsi:type="dcterms:W3CDTF">2021-07-01T17:31:00.0000000Z</dcterms:created>
  <dcterms:modified xsi:type="dcterms:W3CDTF">2021-07-07T01:51:26.4937766Z</dcterms:modified>
</coreProperties>
</file>